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2A1920" w14:textId="0045043E" w:rsidR="004A70CB" w:rsidRPr="00AF116A" w:rsidRDefault="00FE5806" w:rsidP="000675EA">
      <w:pPr>
        <w:spacing w:line="480" w:lineRule="auto"/>
        <w:rPr>
          <w:rFonts w:ascii="Calibri" w:hAnsi="Calibri" w:cs="Calibri"/>
          <w:b/>
          <w:sz w:val="22"/>
          <w:lang w:val="en-GB"/>
        </w:rPr>
      </w:pPr>
      <w:r w:rsidRPr="00AF116A">
        <w:rPr>
          <w:rFonts w:ascii="Calibri" w:hAnsi="Calibri" w:cs="Calibri"/>
          <w:b/>
          <w:sz w:val="22"/>
        </w:rPr>
        <w:t xml:space="preserve">Supplementary Table </w:t>
      </w:r>
      <w:r w:rsidRPr="00AF116A">
        <w:rPr>
          <w:rFonts w:ascii="Calibri" w:eastAsia="Malgun Gothic" w:hAnsi="Calibri" w:cs="Calibri"/>
          <w:b/>
          <w:sz w:val="22"/>
        </w:rPr>
        <w:t>2</w:t>
      </w:r>
      <w:r w:rsidRPr="00AF116A">
        <w:rPr>
          <w:rFonts w:ascii="Calibri" w:hAnsi="Calibri" w:cs="Calibri"/>
          <w:b/>
          <w:sz w:val="22"/>
        </w:rPr>
        <w:t>. List of genes downregulated in OC</w:t>
      </w:r>
      <w:r w:rsidRPr="00AF116A">
        <w:rPr>
          <w:rFonts w:ascii="Calibri" w:eastAsia="Malgun Gothic" w:hAnsi="Calibri" w:cs="Calibri"/>
          <w:b/>
          <w:sz w:val="22"/>
        </w:rPr>
        <w:t>+SM mice compared with their expression in OC mice.</w:t>
      </w:r>
    </w:p>
    <w:tbl>
      <w:tblPr>
        <w:tblStyle w:val="ListTable1Light"/>
        <w:tblW w:w="9118" w:type="dxa"/>
        <w:tblLook w:val="0600" w:firstRow="0" w:lastRow="0" w:firstColumn="0" w:lastColumn="0" w:noHBand="1" w:noVBand="1"/>
      </w:tblPr>
      <w:tblGrid>
        <w:gridCol w:w="1884"/>
        <w:gridCol w:w="4676"/>
        <w:gridCol w:w="1744"/>
        <w:gridCol w:w="814"/>
      </w:tblGrid>
      <w:tr w:rsidR="004A70CB" w:rsidRPr="00E56210" w14:paraId="1E2EDF8F" w14:textId="77777777" w:rsidTr="00E56210">
        <w:trPr>
          <w:trHeight w:val="246"/>
        </w:trPr>
        <w:tc>
          <w:tcPr>
            <w:tcW w:w="1884" w:type="dxa"/>
            <w:tcBorders>
              <w:top w:val="single" w:sz="4" w:space="0" w:color="000000"/>
              <w:bottom w:val="single" w:sz="4" w:space="0" w:color="auto"/>
            </w:tcBorders>
            <w:hideMark/>
          </w:tcPr>
          <w:p w14:paraId="6DA99CA0" w14:textId="77777777" w:rsidR="004A70CB" w:rsidRPr="00E56210" w:rsidRDefault="004A70CB" w:rsidP="004A70CB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621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e_Symbol</w:t>
            </w:r>
          </w:p>
        </w:tc>
        <w:tc>
          <w:tcPr>
            <w:tcW w:w="4676" w:type="dxa"/>
            <w:tcBorders>
              <w:top w:val="single" w:sz="4" w:space="0" w:color="000000"/>
              <w:bottom w:val="single" w:sz="4" w:space="0" w:color="auto"/>
            </w:tcBorders>
            <w:hideMark/>
          </w:tcPr>
          <w:p w14:paraId="1EEA8EE1" w14:textId="77777777" w:rsidR="004A70CB" w:rsidRPr="00E56210" w:rsidRDefault="004A70CB" w:rsidP="004A70CB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621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e_ID</w:t>
            </w:r>
          </w:p>
        </w:tc>
        <w:tc>
          <w:tcPr>
            <w:tcW w:w="1744" w:type="dxa"/>
            <w:tcBorders>
              <w:top w:val="single" w:sz="4" w:space="0" w:color="000000"/>
              <w:bottom w:val="single" w:sz="4" w:space="0" w:color="auto"/>
            </w:tcBorders>
            <w:hideMark/>
          </w:tcPr>
          <w:p w14:paraId="2777FED1" w14:textId="77777777" w:rsidR="004A70CB" w:rsidRPr="00E56210" w:rsidRDefault="004A70CB" w:rsidP="00E5621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621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C+SM vs OC.fc</w:t>
            </w:r>
          </w:p>
        </w:tc>
        <w:tc>
          <w:tcPr>
            <w:tcW w:w="814" w:type="dxa"/>
            <w:tcBorders>
              <w:top w:val="single" w:sz="4" w:space="0" w:color="000000"/>
              <w:bottom w:val="single" w:sz="4" w:space="0" w:color="auto"/>
            </w:tcBorders>
            <w:hideMark/>
          </w:tcPr>
          <w:p w14:paraId="417770CA" w14:textId="77777777" w:rsidR="004A70CB" w:rsidRPr="00E56210" w:rsidRDefault="004A70CB" w:rsidP="00E5621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621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-value</w:t>
            </w:r>
          </w:p>
        </w:tc>
      </w:tr>
      <w:tr w:rsidR="004A70CB" w:rsidRPr="00E56210" w14:paraId="63DF336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281024C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yp20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A41E3AA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ytochrome P450, family 20, subfamily a, polypeptid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CC7EA96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C7F8A09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2</w:t>
            </w:r>
          </w:p>
        </w:tc>
      </w:tr>
      <w:tr w:rsidR="004A70CB" w:rsidRPr="00E56210" w14:paraId="06E4B41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4C35F0B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tprj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621E90F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ein tyrosine phosphatase, receptor type, J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DF6C9E6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FAC7A83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4A70CB" w:rsidRPr="00E56210" w14:paraId="3DD0553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EDE3259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4930455H04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D3E3F32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4930455H04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80B4A36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42AECEF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6</w:t>
            </w:r>
          </w:p>
        </w:tc>
      </w:tr>
      <w:tr w:rsidR="004A70CB" w:rsidRPr="00E56210" w14:paraId="2F28F357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C61978F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fit3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70049D3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nterferon-induced protein with tetratricopeptide repeats 3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11D0DAC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2A28084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0</w:t>
            </w:r>
          </w:p>
        </w:tc>
      </w:tr>
      <w:tr w:rsidR="004A70CB" w:rsidRPr="00E56210" w14:paraId="5B15763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10C0A9A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is1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5FF970D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IS12 kinetochore complex component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952B726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548F617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4A70CB" w:rsidRPr="00E56210" w14:paraId="3429DC3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1642B96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pold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AE90803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polipoprotein L domain containing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8E531DC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BB6856F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4A70CB" w:rsidRPr="00E56210" w14:paraId="4F90451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4F25BEF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udcd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0BDC8E0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udC domain containing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BD0062E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689CD27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4A70CB" w:rsidRPr="00E56210" w14:paraId="7C0E9B2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CB71064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esc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5FCBD65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escalc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BFAA948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A3CDD9D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0</w:t>
            </w:r>
          </w:p>
        </w:tc>
      </w:tr>
      <w:tr w:rsidR="004A70CB" w:rsidRPr="00E56210" w14:paraId="6A3D201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7646165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hdh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0F93B54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ihydrodiol dehydrogenase (dimeric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465E4FA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40E0E08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4A70CB" w:rsidRPr="00E56210" w14:paraId="54531DF9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6062F96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BC00553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65C5DAA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DNA sequence BC00553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0822A3C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C9B13CB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4A70CB" w:rsidRPr="00E56210" w14:paraId="41296D1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3B1C163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rl5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554A3F8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DP-ribosylation factor-like 5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B2332FE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0680234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9</w:t>
            </w:r>
          </w:p>
        </w:tc>
      </w:tr>
      <w:tr w:rsidR="004A70CB" w:rsidRPr="00E56210" w14:paraId="2B4C940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D4BE4C6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Egr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39467B5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arly growth response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F5B5442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DBC4916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50</w:t>
            </w:r>
          </w:p>
        </w:tc>
      </w:tr>
      <w:tr w:rsidR="004A70CB" w:rsidRPr="00E56210" w14:paraId="792114B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3D8A65E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652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973305A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1652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312BC1E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0C7B96B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4A70CB" w:rsidRPr="00E56210" w14:paraId="58BABCA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52477F7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c26a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31AFD4B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lute carrier family 26 (sulfate transporter), member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7419CA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A0E114F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4A70CB" w:rsidRPr="00E56210" w14:paraId="337BA9D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EE3E195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fn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751CA39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chlafen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7C7D647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8745F5F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6</w:t>
            </w:r>
          </w:p>
        </w:tc>
      </w:tr>
      <w:tr w:rsidR="004A70CB" w:rsidRPr="00E56210" w14:paraId="187484B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A2F46EB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btb3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2C0667B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and BTB domain containing 3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A2876F7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D68CC5A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4A70CB" w:rsidRPr="00E56210" w14:paraId="60761C1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9154404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lhl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FDF22DF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kelch-like 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E49A18C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9C75E37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4</w:t>
            </w:r>
          </w:p>
        </w:tc>
      </w:tr>
      <w:tr w:rsidR="004A70CB" w:rsidRPr="00E56210" w14:paraId="1333CC8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E20ED29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am189a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036FDF5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amily with sequence similarity 189, member A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8B98576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041B119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8</w:t>
            </w:r>
          </w:p>
        </w:tc>
      </w:tr>
      <w:tr w:rsidR="004A70CB" w:rsidRPr="00E56210" w14:paraId="143E873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539EC3F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glon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A29163C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gLON family member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546E478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BB7C648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2</w:t>
            </w:r>
          </w:p>
        </w:tc>
      </w:tr>
      <w:tr w:rsidR="004A70CB" w:rsidRPr="00E56210" w14:paraId="4F4CBF8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DD5C7EF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cdhb1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D63E0D5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ocadherin beta 1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BB53063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10DF3BF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4A70CB" w:rsidRPr="00E56210" w14:paraId="7A6B086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E5D63E8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f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FCE9365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eurofibromatosis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2F97AE8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7ED01CE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4A70CB" w:rsidRPr="00E56210" w14:paraId="61DE89D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72E9668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n45s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4D1422" w14:textId="5D41616F" w:rsidR="004A70CB" w:rsidRPr="00E56210" w:rsidRDefault="00C5272B" w:rsidP="00E56210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</w:t>
            </w: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 xml:space="preserve">ing 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inger protein 45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50A3C0A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4ADFD63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4A70CB" w:rsidRPr="00E56210" w14:paraId="0AC66E6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15A0260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am81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519E27B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amily with sequence similarity 81, member 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D127F12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9A1AF14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9</w:t>
            </w:r>
          </w:p>
        </w:tc>
      </w:tr>
      <w:tr w:rsidR="004A70CB" w:rsidRPr="00E56210" w14:paraId="282DF81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9873578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assf1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31B2FAF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as association (RalGDS/AF-6) domain family (N-terminal) member 1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501266A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5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82B822E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1</w:t>
            </w:r>
          </w:p>
        </w:tc>
      </w:tr>
      <w:tr w:rsidR="004A70CB" w:rsidRPr="00E56210" w14:paraId="5CE8C9E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693CBAD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629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EF9513C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629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DAE5D23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537E8BF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4A70CB" w:rsidRPr="00E56210" w14:paraId="2C7FC0EC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99710BD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bd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36A10BA" w14:textId="77777777" w:rsidR="004A70CB" w:rsidRPr="00E56210" w:rsidRDefault="004A70CB" w:rsidP="004A70C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ethyl-CpG binding domain protein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710A940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539FBDA" w14:textId="77777777" w:rsidR="004A70CB" w:rsidRPr="00E56210" w:rsidRDefault="004A70C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4A70CB" w:rsidRPr="00E56210" w14:paraId="239F313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C18F8B3" w14:textId="77777777" w:rsidR="004A70CB" w:rsidRPr="00E56210" w:rsidRDefault="004A70CB" w:rsidP="004A70C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rcap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509B223" w14:textId="77777777" w:rsidR="004A70CB" w:rsidRPr="00E56210" w:rsidRDefault="004A70CB" w:rsidP="004A70C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nf2-related CREBBP activator prote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003AAA8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7B69C84" w14:textId="77777777" w:rsidR="004A70CB" w:rsidRPr="00E56210" w:rsidRDefault="004A70C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8</w:t>
            </w:r>
          </w:p>
        </w:tc>
      </w:tr>
      <w:tr w:rsidR="00C5272B" w:rsidRPr="00E56210" w14:paraId="46AA423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D31158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3258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F13400F" w14:textId="4D045D15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3258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08D4C2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7AEC43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0</w:t>
            </w:r>
          </w:p>
        </w:tc>
      </w:tr>
      <w:tr w:rsidR="00C5272B" w:rsidRPr="00E56210" w14:paraId="004CEA7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CBB998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5730508B09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3FD2CC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5730508B09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2AAACB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8B203E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9</w:t>
            </w:r>
          </w:p>
        </w:tc>
      </w:tr>
      <w:tr w:rsidR="00C5272B" w:rsidRPr="00E56210" w14:paraId="04ADE71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CBDBD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fhx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4BE275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homeodomain 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DF91BF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8B28BE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51FF3F2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E877D2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ldr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EDA120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mmunoglobulin-like domain containing receptor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EF3230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092FCF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5</w:t>
            </w:r>
          </w:p>
        </w:tc>
      </w:tr>
      <w:tr w:rsidR="00C5272B" w:rsidRPr="00E56210" w14:paraId="201CD3A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826E0F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arf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691FC4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uclear prelamin A recognition factor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987729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C43623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056CB68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CF022B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rhgap2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37125D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ho GTPase activating protein 2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6C5950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4F2106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8</w:t>
            </w:r>
          </w:p>
        </w:tc>
      </w:tr>
      <w:tr w:rsidR="00C5272B" w:rsidRPr="00E56210" w14:paraId="5D90127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6A35B5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Wisp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3F413F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WNT1 inducible signaling pathway protein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5ADB74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45CF78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0</w:t>
            </w:r>
          </w:p>
        </w:tc>
      </w:tr>
      <w:tr w:rsidR="00C5272B" w:rsidRPr="00E56210" w14:paraId="7F2417A3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B2129B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pol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249F3B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polipoprotein L 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A17DA7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4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0260F4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0</w:t>
            </w:r>
          </w:p>
        </w:tc>
      </w:tr>
      <w:tr w:rsidR="00C5272B" w:rsidRPr="00E56210" w14:paraId="6879F98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6ABBF2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oro1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5D012A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ronin, actin binding protein 1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A687D5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59C4E7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08BD93C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A65830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lastRenderedPageBreak/>
              <w:t>Dpysl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360BA74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ihydropyrimidinase-like 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0DDA0E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17175B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5</w:t>
            </w:r>
          </w:p>
        </w:tc>
      </w:tr>
      <w:tr w:rsidR="00C5272B" w:rsidRPr="00E56210" w14:paraId="5F036FAC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BDACAE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571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3A6CDB2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571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12DEE1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A14E78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4</w:t>
            </w:r>
          </w:p>
        </w:tc>
      </w:tr>
      <w:tr w:rsidR="00C5272B" w:rsidRPr="00E56210" w14:paraId="48A6C1A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E011D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c3h12c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C18743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CCCH type containing 12C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2E398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56256C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213481B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05F8BC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495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C81BA3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495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7D1ABE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1BD2B5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3</w:t>
            </w:r>
          </w:p>
        </w:tc>
      </w:tr>
      <w:tr w:rsidR="00C5272B" w:rsidRPr="00E56210" w14:paraId="60883D5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660626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Lrp8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AAAFF7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low density lipoprotein receptor-related protein 8, apolipoprotein e receptor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D17B5E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1A921F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07BD347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5A7340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cdh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A8424E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ocadheri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A88470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91A79B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2</w:t>
            </w:r>
          </w:p>
        </w:tc>
      </w:tr>
      <w:tr w:rsidR="00C5272B" w:rsidRPr="00E56210" w14:paraId="3FD725F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0923C7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Epb4.1l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52600B7" w14:textId="54A9B5F3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rythrocyte membrane protein band 4.3 like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F6266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72C0C0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17C815F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BD8C27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cdc17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5A870A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iled-coil domain containing 17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9F7477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E7E211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7</w:t>
            </w:r>
          </w:p>
        </w:tc>
      </w:tr>
      <w:tr w:rsidR="00C5272B" w:rsidRPr="00E56210" w14:paraId="6690162D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1FEAD4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nbp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24B01E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ormin binding protei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2956EF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9CE9DF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7CD1A31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0AFB4A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asc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FB36C7A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ncer susceptibility candidat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155421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ED42D1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52D58FE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1699E5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xadr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BED31E0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xsackie virus and adenovirus receptor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59F1AE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3D87A3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1</w:t>
            </w:r>
          </w:p>
        </w:tc>
      </w:tr>
      <w:tr w:rsidR="00C5272B" w:rsidRPr="00E56210" w14:paraId="36EEC04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5FDAD5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olr3c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FEFAD1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olymerase (RNA) III (DNA directed) polypeptide C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8CFED9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BDAE0C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0</w:t>
            </w:r>
          </w:p>
        </w:tc>
      </w:tr>
      <w:tr w:rsidR="00C5272B" w:rsidRPr="00E56210" w14:paraId="4C365AC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0528F2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sga1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A498EB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estis specific 1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2F52FB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33465E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1220BE3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C4695C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yne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AEC1629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pectrin repeat containing, nuclear envelope family member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E1ADED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7E39D9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1</w:t>
            </w:r>
          </w:p>
        </w:tc>
      </w:tr>
      <w:tr w:rsidR="00C5272B" w:rsidRPr="00E56210" w14:paraId="7B1CAB6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D2CEA3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l3r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F2305D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nterleukin 3 receptor, alpha cha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DA4079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8C3D05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0</w:t>
            </w:r>
          </w:p>
        </w:tc>
      </w:tr>
      <w:tr w:rsidR="00C5272B" w:rsidRPr="00E56210" w14:paraId="6AA818D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5E8ED7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mem51os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3EB57C9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mem51 opposite strand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693742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1DC474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4</w:t>
            </w:r>
          </w:p>
        </w:tc>
      </w:tr>
      <w:tr w:rsidR="00C5272B" w:rsidRPr="00E56210" w14:paraId="61C577F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DCE792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id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509AC3A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idlin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F20DA4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A61B76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4C0F7964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F98AD4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pp1r3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F3D4A0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ein phosphatase 1, regulatory subunit 3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D4CB28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26A88D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8</w:t>
            </w:r>
          </w:p>
        </w:tc>
      </w:tr>
      <w:tr w:rsidR="00C5272B" w:rsidRPr="00E56210" w14:paraId="536BEC2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8B0C56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Lrrtm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091C34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leucine rich repeat transmembrane neuronal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2FC6F5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2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948A84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7D41CD7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E50726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rib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F40F2FE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ribbles pseudokinas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9B6C89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439822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5</w:t>
            </w:r>
          </w:p>
        </w:tc>
      </w:tr>
      <w:tr w:rsidR="00C5272B" w:rsidRPr="00E56210" w14:paraId="7414E0C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074C8F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app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B4D96B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gnancy-associated plasma protein 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A9B200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C278B3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9</w:t>
            </w:r>
          </w:p>
        </w:tc>
      </w:tr>
      <w:tr w:rsidR="00C5272B" w:rsidRPr="00E56210" w14:paraId="6D7A1247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FFFE85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586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78043EA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586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EBA55B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D76B13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5</w:t>
            </w:r>
          </w:p>
        </w:tc>
      </w:tr>
      <w:tr w:rsidR="00C5272B" w:rsidRPr="00E56210" w14:paraId="5BD925CB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F1C129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fam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30150B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fat activating molecule with ITAM motif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482690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A04F93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8</w:t>
            </w:r>
          </w:p>
        </w:tc>
      </w:tr>
      <w:tr w:rsidR="00C5272B" w:rsidRPr="00E56210" w14:paraId="54AB0EE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48BB7C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dd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F16681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dducin 2 (beta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9A444E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DF3FFD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328313A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168BE4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ibc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A580F9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B43A domain with coiled-coils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F5A17D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E51C86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75FDC87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996CD6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dap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951F3E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rfGAP with dual PH domains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806D3D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8F8A5C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8</w:t>
            </w:r>
          </w:p>
        </w:tc>
      </w:tr>
      <w:tr w:rsidR="00C5272B" w:rsidRPr="00E56210" w14:paraId="6F1E7FB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4008E8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soc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4683F9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sochorismatase domain containing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E5C2AF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0E93EE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0D6BA16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016E6A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orbs2os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99C481A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rbin and SH3 domain containing 2, opposite strand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B86CB5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D338B1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60BC5E8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51B16F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yrk1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B4E322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ual-specificity tyrosine-(Y)-phosphorylation regulated kinase 1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1E6728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0C3C07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9</w:t>
            </w:r>
          </w:p>
        </w:tc>
      </w:tr>
      <w:tr w:rsidR="00C5272B" w:rsidRPr="00E56210" w14:paraId="7D5A49A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583B9E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2h2ac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97F0692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2, H2ac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92BBEF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E4AF9B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8</w:t>
            </w:r>
          </w:p>
        </w:tc>
      </w:tr>
      <w:tr w:rsidR="00C5272B" w:rsidRPr="00E56210" w14:paraId="2CF96F0D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BC86EA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Ltbp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349AE3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latent transforming growth factor beta binding protei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CAC907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32F69C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C5272B" w:rsidRPr="00E56210" w14:paraId="0A6F6D1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826204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nd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9B267B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yeloid cell nuclear differentiation antige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C40C7D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1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C3F7B7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78522A7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FB94A1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ipc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25D72A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IPC PDZ domain containing family, member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60395E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29BA69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2</w:t>
            </w:r>
          </w:p>
        </w:tc>
      </w:tr>
      <w:tr w:rsidR="00C5272B" w:rsidRPr="00E56210" w14:paraId="66C19817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333377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unx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EE3F1B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unt related transcription factor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9BC4A9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785E57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1C67574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BF4A6A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k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3AA885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lycerol kinase 5 (putative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03D87D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390FDD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4</w:t>
            </w:r>
          </w:p>
        </w:tc>
      </w:tr>
      <w:tr w:rsidR="00C5272B" w:rsidRPr="00E56210" w14:paraId="3E3AD32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38B485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97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62B80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97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33B960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FF7531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0</w:t>
            </w:r>
          </w:p>
        </w:tc>
      </w:tr>
      <w:tr w:rsidR="00C5272B" w:rsidRPr="00E56210" w14:paraId="7A027C0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1C32B1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3842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75862A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3842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4CE5A8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B745C3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3247A88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C5CEE6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mem184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433124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ransmembrane protein 184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651095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DE0C08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9</w:t>
            </w:r>
          </w:p>
        </w:tc>
      </w:tr>
      <w:tr w:rsidR="00C5272B" w:rsidRPr="00E56210" w14:paraId="74CBCD3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21A266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ova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041117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euro-oncological ventral antigen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B4700D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DF7C1A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4</w:t>
            </w:r>
          </w:p>
        </w:tc>
      </w:tr>
      <w:tr w:rsidR="00C5272B" w:rsidRPr="00E56210" w14:paraId="5EC31394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98CE31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pc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CF0CC09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lypican 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CD0579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FBC883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42084FD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CD2EDE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unx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2FEA32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unt related transcription factor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DC59AA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0CA0AA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1F075B1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3EAA48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lastRenderedPageBreak/>
              <w:t>Spef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BB75B5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perm flagellar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438C3B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0B947E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6</w:t>
            </w:r>
          </w:p>
        </w:tc>
      </w:tr>
      <w:tr w:rsidR="00C5272B" w:rsidRPr="00E56210" w14:paraId="460D69A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83DEE0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1h4d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AE13B4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1, H4d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DAB668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3887C1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6</w:t>
            </w:r>
          </w:p>
        </w:tc>
      </w:tr>
      <w:tr w:rsidR="00C5272B" w:rsidRPr="00E56210" w14:paraId="0D8A387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B9B09B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tgfr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5D016A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staglandin F receptor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B0203D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759727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3</w:t>
            </w:r>
          </w:p>
        </w:tc>
      </w:tr>
      <w:tr w:rsidR="00C5272B" w:rsidRPr="00E56210" w14:paraId="0C3FEFC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AA6291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ox2ot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3843A9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X2 overlapping transcript (non-protein coding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2C892C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B32FD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4</w:t>
            </w:r>
          </w:p>
        </w:tc>
      </w:tr>
      <w:tr w:rsidR="00C5272B" w:rsidRPr="00E56210" w14:paraId="32C73CA7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BDE6B8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983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ECEEEE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983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3B0193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5C4323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3F5613E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06E8FE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esn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C92BA4D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estrin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401F6B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A627CA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3</w:t>
            </w:r>
          </w:p>
        </w:tc>
      </w:tr>
      <w:tr w:rsidR="00C5272B" w:rsidRPr="00E56210" w14:paraId="75B0A28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4454B1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ord2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5EC5F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mall nucleolar RNA, C/D box 2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BDC697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60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1C60B6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5</w:t>
            </w:r>
          </w:p>
        </w:tc>
      </w:tr>
      <w:tr w:rsidR="00C5272B" w:rsidRPr="00E56210" w14:paraId="7220909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458A1D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1h1e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744710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1, H1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7B0991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CEE041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2C12BE6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657082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3201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3E1B02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3201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42F305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15E5C9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8</w:t>
            </w:r>
          </w:p>
        </w:tc>
      </w:tr>
      <w:tr w:rsidR="00C5272B" w:rsidRPr="00E56210" w14:paraId="6459A42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61E91E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rx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DD08F7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roquois related homeobox 5 (Drosophila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51C3FF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7CFA78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3</w:t>
            </w:r>
          </w:p>
        </w:tc>
      </w:tr>
      <w:tr w:rsidR="00C5272B" w:rsidRPr="00E56210" w14:paraId="3725D28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DFA5C8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fn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8BC9F6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chlafe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73B1B2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18CF1D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5</w:t>
            </w:r>
          </w:p>
        </w:tc>
      </w:tr>
      <w:tr w:rsidR="00C5272B" w:rsidRPr="00E56210" w14:paraId="4199DA4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10ADC6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Lrmp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8B59D2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lymphoid-restricted membrane prote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A5ABD2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61869A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46DDB957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657888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930015D03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71D2F09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A930015D03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5A2222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804AFE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1</w:t>
            </w:r>
          </w:p>
        </w:tc>
      </w:tr>
      <w:tr w:rsidR="00C5272B" w:rsidRPr="00E56210" w14:paraId="507E569D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31C18D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c47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7F0FE7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lute carrier family 47, member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35DF9D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74656D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190B008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9CD9D1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c52a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00FCC2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lute carrier protein family 52, member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917BD5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EC8D11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3</w:t>
            </w:r>
          </w:p>
        </w:tc>
      </w:tr>
      <w:tr w:rsidR="00C5272B" w:rsidRPr="00E56210" w14:paraId="665ED36D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61F2CD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Lipg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507A44D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lipase, endothelial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136C4F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D2DF00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6899B96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EE1D92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cg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953D3B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ecretogranin III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FED7EE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529331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8</w:t>
            </w:r>
          </w:p>
        </w:tc>
      </w:tr>
      <w:tr w:rsidR="00C5272B" w:rsidRPr="00E56210" w14:paraId="0DB5B45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C6B235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576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536FEB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576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9D7A5E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104517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08F37329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ED5633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reb3l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B4B685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MP responsive element binding protein 3-like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6EE3F5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D0020B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5DDF363D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E95906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4930467E23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AD0EB0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4930467E23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BD6177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F4FA7A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0</w:t>
            </w:r>
          </w:p>
        </w:tc>
      </w:tr>
      <w:tr w:rsidR="00C5272B" w:rsidRPr="00E56210" w14:paraId="742DE01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7309F2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578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F56383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578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9B8684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285703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6</w:t>
            </w:r>
          </w:p>
        </w:tc>
      </w:tr>
      <w:tr w:rsidR="00C5272B" w:rsidRPr="00E56210" w14:paraId="31EB1D0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EF9C4F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pp1r2-ps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F061B0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ein phosphatase 1, regulatory (inhibitor) subunit 2, pseudogene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8470F6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92740B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C5272B" w:rsidRPr="00E56210" w14:paraId="272A1BEC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3C4656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l22r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0725F6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nterleukin 22 receptor, alpha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EC1F2F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192C8B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9</w:t>
            </w:r>
          </w:p>
        </w:tc>
      </w:tr>
      <w:tr w:rsidR="00C5272B" w:rsidRPr="00E56210" w14:paraId="59CDC50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57DFCB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dx2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D53982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EAD (Asp-Glu-Ala-Asp) box polypeptide 2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B00A3B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295D9B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3</w:t>
            </w:r>
          </w:p>
        </w:tc>
      </w:tr>
      <w:tr w:rsidR="00C5272B" w:rsidRPr="00E56210" w14:paraId="74CA63B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60B7F7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bca8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2250836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TP-binding cassette, sub-family A (ABC1), member 8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1B8EA9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E0D718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0</w:t>
            </w:r>
          </w:p>
        </w:tc>
      </w:tr>
      <w:tr w:rsidR="00C5272B" w:rsidRPr="00E56210" w14:paraId="49071E9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35FA15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ndc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6BC91C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ibronectin type III domain containing 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B31EBC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52EA1E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1</w:t>
            </w:r>
          </w:p>
        </w:tc>
      </w:tr>
      <w:tr w:rsidR="00C5272B" w:rsidRPr="00E56210" w14:paraId="2152E5DC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12DA61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lrx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F49269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LR family member X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459E96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85B4AD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37B061A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448F4E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hf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DE7FC6F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rc homology 2 domain containing F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7CC293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E55ABE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9</w:t>
            </w:r>
          </w:p>
        </w:tc>
      </w:tr>
      <w:tr w:rsidR="00C5272B" w:rsidRPr="00E56210" w14:paraId="5E7460A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49E5DF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pr18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A88A07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 protein-coupled receptor 18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680716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88B98D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6</w:t>
            </w:r>
          </w:p>
        </w:tc>
      </w:tr>
      <w:tr w:rsidR="00C5272B" w:rsidRPr="00E56210" w14:paraId="3ADD5E1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1ADB97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yyr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0B1FF2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ysteine and tyrosine-rich protei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7962F9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7AD9FE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5958F6D9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96EFF5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ora8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246201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mall nucleolar RNA, H/ACA box 8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74A05B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DCB3FB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8</w:t>
            </w:r>
          </w:p>
        </w:tc>
      </w:tr>
      <w:tr w:rsidR="00C5272B" w:rsidRPr="00E56210" w14:paraId="79C5524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502BDB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mod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535225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ibromodul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273766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291ADC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5EE9830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F298E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Odf3l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2E1B73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outer dense fiber of sperm tails 3-lik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83E307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4D51DE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5</w:t>
            </w:r>
          </w:p>
        </w:tc>
      </w:tr>
      <w:tr w:rsidR="00C5272B" w:rsidRPr="00E56210" w14:paraId="6C249EE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F55A34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eil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364AF0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ei endonuclease VIII-like 1 (E. coli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89CA00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BB2F9C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60EA5E29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3F107C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2900009J06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0C4C49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2900009J06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7B6F0D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042E22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164D260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A2B37F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racr2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70FD0B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lcium release activated channel regulator 2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4C77E6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448576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0FBB2AA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8B8320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2639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D63464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2639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48CCE1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8CA30B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4</w:t>
            </w:r>
          </w:p>
        </w:tc>
      </w:tr>
      <w:tr w:rsidR="00C5272B" w:rsidRPr="00E56210" w14:paraId="5D2CCD5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A602A8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1h2bf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64C390F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1, H2bf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535E13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F0EFDD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9</w:t>
            </w:r>
          </w:p>
        </w:tc>
      </w:tr>
      <w:tr w:rsidR="00C5272B" w:rsidRPr="00E56210" w14:paraId="6F80D50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ACD565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acad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276577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AC alpha domain containing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10666D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DA4348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7</w:t>
            </w:r>
          </w:p>
        </w:tc>
      </w:tr>
      <w:tr w:rsidR="00C5272B" w:rsidRPr="00E56210" w14:paraId="02D3315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C790BD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nrnpul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AC7131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eterogeneous nuclear ribonucleoprotein U-lik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2341BB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4191F5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3</w:t>
            </w:r>
          </w:p>
        </w:tc>
      </w:tr>
      <w:tr w:rsidR="00C5272B" w:rsidRPr="00E56210" w14:paraId="7591C7E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B193C1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fp5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223E60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protein 5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63C5BA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4950FF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1A7CF8F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4AEAE9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564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C6D211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564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19B2C6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7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904069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55D4FA3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768D59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lastRenderedPageBreak/>
              <w:t>1700007J10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BD7710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1700007J10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317EB9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7B5D5B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53A4227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68EF76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Wnk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5B6F15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WNK lysine deficient protein kinase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655107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8655CC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3E354A4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ACA2A1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akap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8BD4A16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aralemmin A kinase anchor prote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0CFFB6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5EC1D8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68C16BA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D6EC91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irrel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E25BF5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kin of IRRE like (Drosophila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92A3EB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4B5426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3B183E6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F4B671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2900011O08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ABEC88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2900011O08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41ECCF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CA9D9E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6</w:t>
            </w:r>
          </w:p>
        </w:tc>
      </w:tr>
      <w:tr w:rsidR="00C5272B" w:rsidRPr="00E56210" w14:paraId="34C3862B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C1F52C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bp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8B6A5A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uanylate-binding protein 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1FEEFC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C42ABB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63617E3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BFEF9E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x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FC634C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rting nexin 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E303D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D182C1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1B74FE2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E3520B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ap3k7cl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733C5B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ap3k7 C-terminal lik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8341BA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2149A6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7</w:t>
            </w:r>
          </w:p>
        </w:tc>
      </w:tr>
      <w:tr w:rsidR="00C5272B" w:rsidRPr="00E56210" w14:paraId="1FE1E48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246B44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638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D7EAB5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638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F7ED37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F822C1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8</w:t>
            </w:r>
          </w:p>
        </w:tc>
      </w:tr>
      <w:tr w:rsidR="00C5272B" w:rsidRPr="00E56210" w14:paraId="2F91E9C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80963D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asal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B48038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AS protein activator like 1 (GAP1 like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4BD06E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5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2BE74C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8</w:t>
            </w:r>
          </w:p>
        </w:tc>
      </w:tr>
      <w:tr w:rsidR="00C5272B" w:rsidRPr="00E56210" w14:paraId="764C361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BC3479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130080G10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D9D8DAB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C130080G10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050CCF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6D3CC2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62F600F3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4C3AF2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1h1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22337D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1, H1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C21462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8D68B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9</w:t>
            </w:r>
          </w:p>
        </w:tc>
      </w:tr>
      <w:tr w:rsidR="00C5272B" w:rsidRPr="00E56210" w14:paraId="4446DE44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28F626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assf8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1BE505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as association (RalGDS/AF-6) domain family (N-terminal) member 8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1C4A4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159921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5</w:t>
            </w:r>
          </w:p>
        </w:tc>
      </w:tr>
      <w:tr w:rsidR="00C5272B" w:rsidRPr="00E56210" w14:paraId="0576612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DC9A2F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ol6a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B7E4D9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llagen, type VI, alpha 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772EAE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EA9718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5</w:t>
            </w:r>
          </w:p>
        </w:tc>
      </w:tr>
      <w:tr w:rsidR="00C5272B" w:rsidRPr="00E56210" w14:paraId="6761EB9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979E5B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age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46E816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ncer antige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E68650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5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5F79D7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4</w:t>
            </w:r>
          </w:p>
        </w:tc>
      </w:tr>
      <w:tr w:rsidR="00C5272B" w:rsidRPr="00E56210" w14:paraId="6EB02DB3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297497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egf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0E9EC4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ultiple EGF-like-domains 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91AA41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E1675C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5</w:t>
            </w:r>
          </w:p>
        </w:tc>
      </w:tr>
      <w:tr w:rsidR="00C5272B" w:rsidRPr="00E56210" w14:paraId="28BA0A2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7D61C0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4930480K23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BFEC11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4930480K23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7435DC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E70CEC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7</w:t>
            </w:r>
          </w:p>
        </w:tc>
      </w:tr>
      <w:tr w:rsidR="00C5272B" w:rsidRPr="00E56210" w14:paraId="2ECAC1A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423594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sd17b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B25931F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ydroxysteroid (17-beta) dehydrogenase 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B89F64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6BA293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8</w:t>
            </w:r>
          </w:p>
        </w:tc>
      </w:tr>
      <w:tr w:rsidR="00C5272B" w:rsidRPr="00E56210" w14:paraId="267BFAE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374B5E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esn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F7357A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estrin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6F586D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443C22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38E8AEC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D564F1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x2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325A60F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rting nexin 2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66072F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D27BF7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3</w:t>
            </w:r>
          </w:p>
        </w:tc>
      </w:tr>
      <w:tr w:rsidR="00C5272B" w:rsidRPr="00E56210" w14:paraId="575A9CA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186599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tga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A26F5E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ntegrin alpha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3B3894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9A6997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244F1D1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A37DF5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rdm1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C8033C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 domain containing 1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D4EEF9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84B858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1</w:t>
            </w:r>
          </w:p>
        </w:tc>
      </w:tr>
      <w:tr w:rsidR="00C5272B" w:rsidRPr="00E56210" w14:paraId="270B417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A1B849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Bpifc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CB9BBF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BPI fold containing family C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C6DC8C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ABC5B6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4</w:t>
            </w:r>
          </w:p>
        </w:tc>
      </w:tr>
      <w:tr w:rsidR="00C5272B" w:rsidRPr="00E56210" w14:paraId="004759B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5DBD50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ap3k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D88B3C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itogen-activated protein kinase kinase kinase 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066B14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EAC3A5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3</w:t>
            </w:r>
          </w:p>
        </w:tc>
      </w:tr>
      <w:tr w:rsidR="00C5272B" w:rsidRPr="00E56210" w14:paraId="1C12035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C48FB0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cnh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6D3DF1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otassium voltage-gated channel, subfamily H (eag-related), member 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922548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51119A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0</w:t>
            </w:r>
          </w:p>
        </w:tc>
      </w:tr>
      <w:tr w:rsidR="00C5272B" w:rsidRPr="00E56210" w14:paraId="1916E3D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A1815F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lekha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90FCFB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leckstrin homology domain containing, family A member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EA08CC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0466ED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09760F2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E2F1EE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gf1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0C21496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ibroblast growth factor 1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09C719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CBEA96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5</w:t>
            </w:r>
          </w:p>
        </w:tc>
      </w:tr>
      <w:tr w:rsidR="00C5272B" w:rsidRPr="00E56210" w14:paraId="6418212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12FAFE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h3rf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D7D297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H3 domain containing ring finger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5ACC74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4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065FFE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5</w:t>
            </w:r>
          </w:p>
        </w:tc>
      </w:tr>
      <w:tr w:rsidR="00C5272B" w:rsidRPr="00E56210" w14:paraId="50659BE4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CBCD14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ct6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2B464A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haperonin containing Tcp1, subunit 6b (zeta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875EA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D46CE4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6FCB571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51A68F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Oaz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138F41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ornithine decarboxylase antizym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0F7F61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A86F8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8</w:t>
            </w:r>
          </w:p>
        </w:tc>
      </w:tr>
      <w:tr w:rsidR="00C5272B" w:rsidRPr="00E56210" w14:paraId="67AF2E9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6D937B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ord49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63C4FF6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mall nucleolar RNA, C/D box 49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2D4655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9406D5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6AA856C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69B597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nah8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0C3A7F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ynein, axonemal, heavy chain 8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D10372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220AD6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45A8259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714EEF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328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9209D86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328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347FA1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B51369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7</w:t>
            </w:r>
          </w:p>
        </w:tc>
      </w:tr>
      <w:tr w:rsidR="00C5272B" w:rsidRPr="00E56210" w14:paraId="6BCE7DC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EB6A01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4921533I20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F287FD4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4921533I20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FBCA9F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3D0C97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9</w:t>
            </w:r>
          </w:p>
        </w:tc>
      </w:tr>
      <w:tr w:rsidR="00C5272B" w:rsidRPr="00E56210" w14:paraId="797B7C1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BBC0C1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1h4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827BAD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1, H4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736F19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1E0006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5262690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154DCB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lhl1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FA5430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kelch-like 1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20A6EB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5463B6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7D34D0A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463939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ilp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B212F1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rtilage intermediate layer protein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3176FA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523104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4</w:t>
            </w:r>
          </w:p>
        </w:tc>
      </w:tr>
      <w:tr w:rsidR="00C5272B" w:rsidRPr="00E56210" w14:paraId="2A20A17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E368F5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Vwa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E258DEA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von Willebrand factor A domain containing 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C2225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FAC901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9</w:t>
            </w:r>
          </w:p>
        </w:tc>
      </w:tr>
      <w:tr w:rsidR="00C5272B" w:rsidRPr="00E56210" w14:paraId="783392B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0DE32C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sg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74F0E7B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erm cell-specific gene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EEB46C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306D55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3D93EFA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D9173F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Ybx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019B434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Y box protein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522E5A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6D17C2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4</w:t>
            </w:r>
          </w:p>
        </w:tc>
      </w:tr>
      <w:tr w:rsidR="00C5272B" w:rsidRPr="00E56210" w14:paraId="5522DA5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F5DC88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fap4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BE40F8E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ilia and flagella associated protein 4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735B34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22C360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66584CB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51FA70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lastRenderedPageBreak/>
              <w:t>5031434C07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A57ACCF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5031434C07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08D3EF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5B470C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6</w:t>
            </w:r>
          </w:p>
        </w:tc>
      </w:tr>
      <w:tr w:rsidR="00C5272B" w:rsidRPr="00E56210" w14:paraId="1FAA6D37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48456C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ltscr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4012C7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lioma tumor suppressor candidate region gen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C14935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C65924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2</w:t>
            </w:r>
          </w:p>
        </w:tc>
      </w:tr>
      <w:tr w:rsidR="00C5272B" w:rsidRPr="00E56210" w14:paraId="06F6475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82C974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ist1h2bq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1B40610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istone cluster 1, H2bq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2595F0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2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99FEA8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2</w:t>
            </w:r>
          </w:p>
        </w:tc>
      </w:tr>
      <w:tr w:rsidR="00C5272B" w:rsidRPr="00E56210" w14:paraId="56EDABD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11AC07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phs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A56B7D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ephrosis 1, nephrin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BD6F9A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2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133AFD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5E04B63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6E61DA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Bcas3os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50DC6D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breast carcinoma amplified sequence 3, opposite strand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C91570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2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EC59C2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9</w:t>
            </w:r>
          </w:p>
        </w:tc>
      </w:tr>
      <w:tr w:rsidR="00C5272B" w:rsidRPr="00E56210" w14:paraId="3E82E58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5CE8C2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mer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FE4AFC2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PC membrane recruitment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337607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E7BCD6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C5272B" w:rsidRPr="00E56210" w14:paraId="220D51B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EABECA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c7a1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4A23AC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lute carrier family 7 (cationic amino acid transporter, y+ system), member 1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EB6A18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F60078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56E92D9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40559A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Xlr5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C4D835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X-linked lymphocyte-regulated 5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4B527A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4C00E1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2</w:t>
            </w:r>
          </w:p>
        </w:tc>
      </w:tr>
      <w:tr w:rsidR="00C5272B" w:rsidRPr="00E56210" w14:paraId="1F191CF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A87049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475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8C930E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475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965483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D91027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1773F509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7952B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c2a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666797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lute carrier family 2 (facilitated glucose transporter), member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44F8FC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B4C415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9</w:t>
            </w:r>
          </w:p>
        </w:tc>
      </w:tr>
      <w:tr w:rsidR="00C5272B" w:rsidRPr="00E56210" w14:paraId="32A840F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68C1DD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mem255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8622E4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ransmembrane protein 255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995495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F2B13E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3</w:t>
            </w:r>
          </w:p>
        </w:tc>
      </w:tr>
      <w:tr w:rsidR="00C5272B" w:rsidRPr="00E56210" w14:paraId="0D86AFAC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BD123D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2073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159B0DA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2073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8E24D7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CC2F03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4</w:t>
            </w:r>
          </w:p>
        </w:tc>
      </w:tr>
      <w:tr w:rsidR="00C5272B" w:rsidRPr="00E56210" w14:paraId="25E0366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30E21C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U04032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033271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xpressed sequence AU04032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56F55A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B34DBC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1B51346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594412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rp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395057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ransient receptor potential cation channel, subfamily A, member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6FF367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7DA433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6</w:t>
            </w:r>
          </w:p>
        </w:tc>
      </w:tr>
      <w:tr w:rsidR="00C5272B" w:rsidRPr="00E56210" w14:paraId="0249EA6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55324D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130017N08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1B8F70A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D130017N08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FEA178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1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296125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232A8F5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8B2026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clo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013F25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iccolo (presynaptic cytomatrix protein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84566F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98C371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6672455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2CA3E4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fn10-ps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3C4B1D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chlafen 10, pseudo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BE762D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6C7B4D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7BD4227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8DB30B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gat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BE7A31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annoside acetylglucosaminyltransferase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069347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F0EF4D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22CCB62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43A1B6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Lpcat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439E38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lysophosphatidylcholine acyltransferas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BD9C8B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CF51FA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6</w:t>
            </w:r>
          </w:p>
        </w:tc>
      </w:tr>
      <w:tr w:rsidR="00C5272B" w:rsidRPr="00E56210" w14:paraId="1885C44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27466C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1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698E3F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agulation factor X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26E99F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814FEF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3</w:t>
            </w:r>
          </w:p>
        </w:tc>
      </w:tr>
      <w:tr w:rsidR="00C5272B" w:rsidRPr="00E56210" w14:paraId="16C9AA2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EC70E3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gkeos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5791F9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iacylglycerol kinase, epsilon, opposite strand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2BD7B8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A38F98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74FC17C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1925D0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535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707F03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535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696846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762665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4</w:t>
            </w:r>
          </w:p>
        </w:tc>
      </w:tr>
      <w:tr w:rsidR="00C5272B" w:rsidRPr="00E56210" w14:paraId="6D32488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6290BC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cdc14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FB5AD14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iled-coil domain containing 14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7BDC5A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654C5B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6</w:t>
            </w:r>
          </w:p>
        </w:tc>
      </w:tr>
      <w:tr w:rsidR="00C5272B" w:rsidRPr="00E56210" w14:paraId="113DBBC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D15930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2013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FB7271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2013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064C27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484AF1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9</w:t>
            </w:r>
          </w:p>
        </w:tc>
      </w:tr>
      <w:tr w:rsidR="00C5272B" w:rsidRPr="00E56210" w14:paraId="6496AF8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858B00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Xntrpc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D650ED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Xndc1-transient receptor potential cation channel, subfamily C, member 2 readthrough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8F777A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8B6B6F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7FB0D87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3D96B1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050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6ED69E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050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03BC8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363333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1</w:t>
            </w:r>
          </w:p>
        </w:tc>
      </w:tr>
      <w:tr w:rsidR="00C5272B" w:rsidRPr="00E56210" w14:paraId="0BB880C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E6C2C8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tar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6F45FC0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ein prenyltransferase alpha subunit repeat containing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80A317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A19D2C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2</w:t>
            </w:r>
          </w:p>
        </w:tc>
      </w:tr>
      <w:tr w:rsidR="00C5272B" w:rsidRPr="00E56210" w14:paraId="6F874B6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03018C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rkag2os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033214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ein kinase, AMP-activated, gamma 2 non-catalytic subunit, opposite strand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491316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1204F1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9</w:t>
            </w:r>
          </w:p>
        </w:tc>
      </w:tr>
      <w:tr w:rsidR="00C5272B" w:rsidRPr="00E56210" w14:paraId="08470A5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4644F5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bx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7438004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-box 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392C5A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0B5C4A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8</w:t>
            </w:r>
          </w:p>
        </w:tc>
      </w:tr>
      <w:tr w:rsidR="00C5272B" w:rsidRPr="00E56210" w14:paraId="5647E96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864C89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cmsd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D6FC436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mino carboxymuconate semialdehyde decarboxylas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3C71B6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8739C8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0</w:t>
            </w:r>
          </w:p>
        </w:tc>
      </w:tr>
      <w:tr w:rsidR="00C5272B" w:rsidRPr="00E56210" w14:paraId="4B20D74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FD163B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espas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EEB3AC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euroendocrine secretory protein antisens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13A88D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DA12BF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0</w:t>
            </w:r>
          </w:p>
        </w:tc>
      </w:tr>
      <w:tr w:rsidR="00C5272B" w:rsidRPr="00E56210" w14:paraId="7EE4FFD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5F0C21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an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0530F1A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iant axonal neuropathy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D77200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E138BB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3</w:t>
            </w:r>
          </w:p>
        </w:tc>
      </w:tr>
      <w:tr w:rsidR="00C5272B" w:rsidRPr="00E56210" w14:paraId="51B82AB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238CDA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ora2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835553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mall nucleolar RNA, H/ACA box 2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12A32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0AD5C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8</w:t>
            </w:r>
          </w:p>
        </w:tc>
      </w:tr>
      <w:tr w:rsidR="00C5272B" w:rsidRPr="00E56210" w14:paraId="67D43F84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4C0FF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4930538K18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E0C706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4930538K18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E4045A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9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2BD00C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59935D73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49587A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lrc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7816C8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LR family, CARD domain containing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B2C671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8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17C534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4</w:t>
            </w:r>
          </w:p>
        </w:tc>
      </w:tr>
      <w:tr w:rsidR="00C5272B" w:rsidRPr="00E56210" w14:paraId="1497CDA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574E76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E130218I03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0DD75F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E130218I03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B02622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57BAC9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7</w:t>
            </w:r>
          </w:p>
        </w:tc>
      </w:tr>
      <w:tr w:rsidR="00C5272B" w:rsidRPr="00E56210" w14:paraId="13AB0EA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EBA5CF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cdc15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E8E020A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iled-coil domain containing 15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8F1394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930795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7</w:t>
            </w:r>
          </w:p>
        </w:tc>
      </w:tr>
      <w:tr w:rsidR="00C5272B" w:rsidRPr="00E56210" w14:paraId="3A253B8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45E5B5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cnj1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2E3BCD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otassium inwardly-rectifying channel, subfamily J, member 1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5CFD3C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8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0FC4D1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4</w:t>
            </w:r>
          </w:p>
        </w:tc>
      </w:tr>
      <w:tr w:rsidR="00C5272B" w:rsidRPr="00E56210" w14:paraId="2F1BFA0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1686B6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sc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DEE0AD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esmocollin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022B69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8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EC2B81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6075429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F54C66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cp11l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24D072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-complex 11 lik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01969C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8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9FB804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5</w:t>
            </w:r>
          </w:p>
        </w:tc>
      </w:tr>
      <w:tr w:rsidR="00C5272B" w:rsidRPr="00E56210" w14:paraId="498A2DE8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D878A8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lastRenderedPageBreak/>
              <w:t>Far1os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3DAD67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atty acyl CoA reductase 1, opposite strand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62FA5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7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929896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1</w:t>
            </w:r>
          </w:p>
        </w:tc>
      </w:tr>
      <w:tr w:rsidR="00C5272B" w:rsidRPr="00E56210" w14:paraId="4D59A4A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50FFB5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9230117E06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1292AB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9230117E06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357A11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7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3CBD28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69C3799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30F237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I66145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6D062E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xpressed sequence AI66145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36FD7A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7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4B0B2A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3</w:t>
            </w:r>
          </w:p>
        </w:tc>
      </w:tr>
      <w:tr w:rsidR="00C5272B" w:rsidRPr="00E56210" w14:paraId="3D3881A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B1CF23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Esrrg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085300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strogen-related receptor gamm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091372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7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DFE3B6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2</w:t>
            </w:r>
          </w:p>
        </w:tc>
      </w:tr>
      <w:tr w:rsidR="00C5272B" w:rsidRPr="00E56210" w14:paraId="2E36B2E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BD3C5B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690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6546DE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1690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008CC6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6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C972A1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9</w:t>
            </w:r>
          </w:p>
        </w:tc>
      </w:tr>
      <w:tr w:rsidR="00C5272B" w:rsidRPr="00E56210" w14:paraId="22026174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37A667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yr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9B9CA8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yanodine receptor 1, skeletal muscl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79C95E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6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D30BE5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4DF5705A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06156D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lrk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14C41D4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killer cell lectin-like receptor subfamily K, member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5863AC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98AD40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5</w:t>
            </w:r>
          </w:p>
        </w:tc>
      </w:tr>
      <w:tr w:rsidR="00C5272B" w:rsidRPr="00E56210" w14:paraId="4010367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BE41C0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fp36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914825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protein 36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2D88A1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6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8354E7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464C200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905B6F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201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B49E03F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201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C2CD70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6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F4146F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9</w:t>
            </w:r>
          </w:p>
        </w:tc>
      </w:tr>
      <w:tr w:rsidR="00C5272B" w:rsidRPr="00E56210" w14:paraId="18A34AA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175DCD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Ugt3a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A65A0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UDP glycosyltransferases 3 family, polypeptide A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5D8BFA4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6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73CF58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4</w:t>
            </w:r>
          </w:p>
        </w:tc>
      </w:tr>
      <w:tr w:rsidR="00C5272B" w:rsidRPr="00E56210" w14:paraId="739D64F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B74AF8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659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67DCDD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659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34E931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5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86E897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6</w:t>
            </w:r>
          </w:p>
        </w:tc>
      </w:tr>
      <w:tr w:rsidR="00C5272B" w:rsidRPr="00E56210" w14:paraId="6E847BD6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837286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4907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716CF90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4907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25ABC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D3C548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7</w:t>
            </w:r>
          </w:p>
        </w:tc>
      </w:tr>
      <w:tr w:rsidR="00C5272B" w:rsidRPr="00E56210" w14:paraId="309AD416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B8FC00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fp87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4C7573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protein 87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E699E2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4E497A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35B0BDA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EC7117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ora7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5F66C1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mall nucleolar RNA, H/ACA box 7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99D37A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F6CA2D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2</w:t>
            </w:r>
          </w:p>
        </w:tc>
      </w:tr>
      <w:tr w:rsidR="00C5272B" w:rsidRPr="00E56210" w14:paraId="365251E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8692AC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qcf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599FB97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Q motif containing F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F55A2A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34DAF7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0</w:t>
            </w:r>
          </w:p>
        </w:tc>
      </w:tr>
      <w:tr w:rsidR="00C5272B" w:rsidRPr="00E56210" w14:paraId="5693884F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F1D2905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1700001D01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CBB625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1700001D01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BB8359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5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4ECAC1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5</w:t>
            </w:r>
          </w:p>
        </w:tc>
      </w:tr>
      <w:tr w:rsidR="00C5272B" w:rsidRPr="00E56210" w14:paraId="20BF692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4E12C3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Ube2j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D6B35CA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ubiquitin-conjugating enzyme E2J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4FB7C8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4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EE5CB9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3</w:t>
            </w:r>
          </w:p>
        </w:tc>
      </w:tr>
      <w:tr w:rsidR="00C5272B" w:rsidRPr="00E56210" w14:paraId="32FABE2C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A327B3F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si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DAF1DEB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usashi RNA-binding protein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21B87C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4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534BB1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5</w:t>
            </w:r>
          </w:p>
        </w:tc>
      </w:tr>
      <w:tr w:rsidR="00C5272B" w:rsidRPr="00E56210" w14:paraId="1ABA52D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85E5CC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Zfp10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719FA0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zinc finger protein 10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A99160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DEE518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106E73E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9085DF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am57a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0A9DFB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amily with sequence similarity 57, member A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F5B95C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78CD25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2</w:t>
            </w:r>
          </w:p>
        </w:tc>
      </w:tr>
      <w:tr w:rsidR="00C5272B" w:rsidRPr="00E56210" w14:paraId="17FBD57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860468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tx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07E369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eltex 1, E3 ubiquitin ligas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501AD8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4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C69F57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6441A34A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339F9C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65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22FE0D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65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1D195F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073C46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7</w:t>
            </w:r>
          </w:p>
        </w:tc>
      </w:tr>
      <w:tr w:rsidR="00C5272B" w:rsidRPr="00E56210" w14:paraId="35BC1C4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52236D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Erich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C9F5BC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lutamate rich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88FE00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3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292D32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3383EA0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C95626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cdc17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9EBD88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oiled-coil domain containing 17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7DDF90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3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9A82AE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0FDEA09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6B66BF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1pr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F58662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phingosine-1-phosphate receptor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D54B3D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3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58379A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8</w:t>
            </w:r>
          </w:p>
        </w:tc>
      </w:tr>
      <w:tr w:rsidR="00C5272B" w:rsidRPr="00E56210" w14:paraId="1810FC4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AC4493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lec4a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739232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-type lectin domain family 4, member a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605C81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3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6D8D93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6</w:t>
            </w:r>
          </w:p>
        </w:tc>
      </w:tr>
      <w:tr w:rsidR="00C5272B" w:rsidRPr="00E56210" w14:paraId="465779D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EABE51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580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380C2B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580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DBB40D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3B29DA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C5272B" w:rsidRPr="00E56210" w14:paraId="3904F83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4E938D2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2981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235875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, 2981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A96C1A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490908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7DD55BE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EB3FF4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lc26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A55D6D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olute carrier family 26 (sulfate transporter), member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A207E0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B8EBC2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1</w:t>
            </w:r>
          </w:p>
        </w:tc>
      </w:tr>
      <w:tr w:rsidR="00C5272B" w:rsidRPr="00E56210" w14:paraId="3B88C8B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D33225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lcd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DB9BF8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hospholipase C, delta 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9F52FA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E31E77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271056D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9891F8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rim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C8C1C7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line rich membrane anchor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62DF76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C79C89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5DC5873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8DF583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tprt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B48B42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ein tyrosine phosphatase, receptor type, T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F338159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5F61D0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50993249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DE2113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gol2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4BC4872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hugoshin like 2b (S. pombe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6341DD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869DEE8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7</w:t>
            </w:r>
          </w:p>
        </w:tc>
      </w:tr>
      <w:tr w:rsidR="00C5272B" w:rsidRPr="00E56210" w14:paraId="664695F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02B09B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Olfr3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E207A3D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olfactory receptor 3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EFE37F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2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9B52B2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1</w:t>
            </w:r>
          </w:p>
        </w:tc>
      </w:tr>
      <w:tr w:rsidR="00C5272B" w:rsidRPr="00E56210" w14:paraId="10D4F48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CF43A8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4930447A16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075914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4930447A16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952200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1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EA3E6A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6</w:t>
            </w:r>
          </w:p>
        </w:tc>
      </w:tr>
      <w:tr w:rsidR="00C5272B" w:rsidRPr="00E56210" w14:paraId="042B567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4B6BB8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BB03177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1454958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xpressed sequence BB03177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A1B6EE3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1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979E3F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2ACD00D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DA0137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nma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1814C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araneoplastic antigen MA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3E1C78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1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7B0201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1</w:t>
            </w:r>
          </w:p>
        </w:tc>
      </w:tr>
      <w:tr w:rsidR="00C5272B" w:rsidRPr="00E56210" w14:paraId="1C6341E0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5A5AE5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nni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01F0E7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roponin I, skeletal, slow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27A953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BA47D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4FB523F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6E2F36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pb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B9FDB9A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rboxypeptidase B1 (tissue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EB89D7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0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B7D446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1</w:t>
            </w:r>
          </w:p>
        </w:tc>
      </w:tr>
      <w:tr w:rsidR="00C5272B" w:rsidRPr="00E56210" w14:paraId="7B88605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33195B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ucy1b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04894C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guanylate cyclase 1, soluble, beta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B8031F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008C55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1ADF983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9E3F3F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Nsun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913445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NOL1/NOP2/Sun domain family member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3318FE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0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F696F4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371E51BD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EE0500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tc3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E69E2C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etratricopeptide repeat domain 3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F2E7AE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0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52EFFF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7E96DBA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32A38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lastRenderedPageBreak/>
              <w:t>Cacna1f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EB8C3D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lcium channel, voltage-dependent, alpha 1F subunit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13DFFB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40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288364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4</w:t>
            </w:r>
          </w:p>
        </w:tc>
      </w:tr>
      <w:tr w:rsidR="00C5272B" w:rsidRPr="00E56210" w14:paraId="5437C16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C75216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ctex1d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49066BB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ctex1 domain containing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2C1F1D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9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566CF9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4</w:t>
            </w:r>
          </w:p>
        </w:tc>
      </w:tr>
      <w:tr w:rsidR="00C5272B" w:rsidRPr="00E56210" w14:paraId="68CDAC62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A047B6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2238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8FF854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2238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DA89A56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9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83588C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7ACFA27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55B273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594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4FCF767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594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7ABCC4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8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4C8EA42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2</w:t>
            </w:r>
          </w:p>
        </w:tc>
      </w:tr>
      <w:tr w:rsidR="00C5272B" w:rsidRPr="00E56210" w14:paraId="3BA3F251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A97B94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2010001E11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9AC4FFA" w14:textId="488BB240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201001E11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28532F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88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B000A9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42</w:t>
            </w:r>
          </w:p>
        </w:tc>
      </w:tr>
      <w:tr w:rsidR="00C5272B" w:rsidRPr="00E56210" w14:paraId="5A475C0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B93D9A1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1700054K19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210C4EA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1700054K19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85F0D2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8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188DB0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1</w:t>
            </w:r>
          </w:p>
        </w:tc>
      </w:tr>
      <w:tr w:rsidR="00C5272B" w:rsidRPr="00E56210" w14:paraId="6D95AC3E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EA36DFB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130060C02Rik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EBF41C6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C130060C02 gene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A4B320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8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1CC16D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1</w:t>
            </w:r>
          </w:p>
        </w:tc>
      </w:tr>
      <w:tr w:rsidR="00C5272B" w:rsidRPr="00E56210" w14:paraId="01D29EE2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1FDBAD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imbp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DF493C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MS binding protein 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AD7224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A4B9CF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0</w:t>
            </w:r>
          </w:p>
        </w:tc>
      </w:tr>
      <w:tr w:rsidR="00C5272B" w:rsidRPr="00E56210" w14:paraId="5FA9591F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825F91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nord89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3D137DB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mall nucleolar RNA, C/D box 89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C5890E1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CBB11D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4BD10C1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ECCF49E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Il1rl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7D142FE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interleukin 1 receptor-like 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203CBD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6AFA81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1</w:t>
            </w:r>
          </w:p>
        </w:tc>
      </w:tr>
      <w:tr w:rsidR="00C5272B" w:rsidRPr="00E56210" w14:paraId="01F0D313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DC8D68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9930111J21Rik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CDB81B1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KEN cDNA 9930111J21 gen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C0B2C0E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6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3A5FD3D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6</w:t>
            </w:r>
          </w:p>
        </w:tc>
      </w:tr>
      <w:tr w:rsidR="00C5272B" w:rsidRPr="00E56210" w14:paraId="1938273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EDE1F13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A61974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A5AE4F5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expressed sequence AA61974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C0E7FA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34495EB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9</w:t>
            </w:r>
          </w:p>
        </w:tc>
      </w:tr>
      <w:tr w:rsidR="00C5272B" w:rsidRPr="00E56210" w14:paraId="3F3DADC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A44864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yp2a22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1E10958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ytochrome P450, family 2, subfamily a, polypeptide 2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13058D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6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6CD5B8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2</w:t>
            </w:r>
          </w:p>
        </w:tc>
      </w:tr>
      <w:tr w:rsidR="00C5272B" w:rsidRPr="00E56210" w14:paraId="7A8DE073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C3F78E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fap44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A0D8A02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ilia and flagella associated protein 44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4745DFF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5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F46CF5D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1</w:t>
            </w:r>
          </w:p>
        </w:tc>
      </w:tr>
      <w:tr w:rsidR="00C5272B" w:rsidRPr="00E56210" w14:paraId="1D7AB0B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FE8886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Vmn2r8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6C67FC3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vomeronasal 2, receptor 8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8201E3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4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3346E5C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0</w:t>
            </w:r>
          </w:p>
        </w:tc>
      </w:tr>
      <w:tr w:rsidR="00C5272B" w:rsidRPr="00E56210" w14:paraId="63FDB99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06DA288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Mixl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A51D141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Mix1 homeobox-like 1 (Xenopus laevis)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FD5A16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34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319CB5F8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7</w:t>
            </w:r>
          </w:p>
        </w:tc>
      </w:tr>
      <w:tr w:rsidR="00C5272B" w:rsidRPr="00E56210" w14:paraId="210B5365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7C6CA07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Tmc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0412A0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transmembrane channel-like gene family 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EF67DA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31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713F3619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0</w:t>
            </w:r>
          </w:p>
        </w:tc>
      </w:tr>
      <w:tr w:rsidR="00C5272B" w:rsidRPr="00E56210" w14:paraId="6FE7454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4A8B1C56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Pcdhga10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5CAF67E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otocadherin gamma subfamily A, 10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65F252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2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6B2119C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8</w:t>
            </w:r>
          </w:p>
        </w:tc>
      </w:tr>
      <w:tr w:rsidR="00C5272B" w:rsidRPr="00E56210" w14:paraId="3D7FE80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65AA2F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Klhdc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2E2AD1A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kelch domain containing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BB980B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568B6A7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7</w:t>
            </w:r>
          </w:p>
        </w:tc>
      </w:tr>
      <w:tr w:rsidR="00C5272B" w:rsidRPr="00E56210" w14:paraId="7C629CAB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EF4AF4D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Dusp15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BF6129C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dual specificity phosphatase-like 15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A34CB67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2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66C1B5E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5</w:t>
            </w:r>
          </w:p>
        </w:tc>
      </w:tr>
      <w:tr w:rsidR="00C5272B" w:rsidRPr="00E56210" w14:paraId="7D5147F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6E213CD0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us1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0C26D899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US1 checkpoint clamp component 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95021C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1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22B971F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1</w:t>
            </w:r>
          </w:p>
        </w:tc>
      </w:tr>
      <w:tr w:rsidR="00C5272B" w:rsidRPr="00E56210" w14:paraId="06D837B8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242C86A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Gm1532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70F63B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predicted gene 1532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4727D0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1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2733BCA1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8</w:t>
            </w:r>
          </w:p>
        </w:tc>
      </w:tr>
      <w:tr w:rsidR="00C5272B" w:rsidRPr="00E56210" w14:paraId="0270A9E4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FDE4F6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Cdh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7E992025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cadherin 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37323B3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2D7867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33</w:t>
            </w:r>
          </w:p>
        </w:tc>
      </w:tr>
      <w:tr w:rsidR="00C5272B" w:rsidRPr="00E56210" w14:paraId="5A9408A1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37323239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Fam92b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1BBD8D7F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family with sequence similarity 92, member B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51E9F656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10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179C19B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3</w:t>
            </w:r>
          </w:p>
        </w:tc>
      </w:tr>
      <w:tr w:rsidR="00C5272B" w:rsidRPr="00E56210" w14:paraId="53130E4C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7C1BDF5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Shc3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5453875C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src homology 2 domain-containing transforming protein C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237CB95A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302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2DF7EE0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6</w:t>
            </w:r>
          </w:p>
        </w:tc>
      </w:tr>
      <w:tr w:rsidR="00C5272B" w:rsidRPr="00E56210" w14:paraId="73054CC5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1D1858E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Akap6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4A182203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A kinase (PRKA) anchor protein 6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1ADDA37C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3D59015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23</w:t>
            </w:r>
          </w:p>
        </w:tc>
      </w:tr>
      <w:tr w:rsidR="00C5272B" w:rsidRPr="00E56210" w14:paraId="1369DEE0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2D5F04EC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bm1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314CA62E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NA binding motif protein 1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4900162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245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0392022B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7</w:t>
            </w:r>
          </w:p>
        </w:tc>
      </w:tr>
      <w:tr w:rsidR="00C5272B" w:rsidRPr="00E56210" w14:paraId="3901126E" w14:textId="77777777" w:rsidTr="00E5621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shd w:val="clear" w:color="auto" w:fill="auto"/>
            <w:noWrap/>
            <w:hideMark/>
          </w:tcPr>
          <w:p w14:paraId="5F97F424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Rnf138rt1</w:t>
            </w:r>
          </w:p>
        </w:tc>
        <w:tc>
          <w:tcPr>
            <w:tcW w:w="4676" w:type="dxa"/>
            <w:shd w:val="clear" w:color="auto" w:fill="auto"/>
            <w:noWrap/>
            <w:hideMark/>
          </w:tcPr>
          <w:p w14:paraId="637DEED4" w14:textId="77777777" w:rsidR="00C5272B" w:rsidRPr="00E56210" w:rsidRDefault="00C5272B" w:rsidP="00C5272B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ring finger protein 138, retrogene 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1402E7A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237</w:t>
            </w:r>
          </w:p>
        </w:tc>
        <w:tc>
          <w:tcPr>
            <w:tcW w:w="814" w:type="dxa"/>
            <w:shd w:val="clear" w:color="auto" w:fill="auto"/>
            <w:noWrap/>
            <w:hideMark/>
          </w:tcPr>
          <w:p w14:paraId="4643FB00" w14:textId="77777777" w:rsidR="00C5272B" w:rsidRPr="00E56210" w:rsidRDefault="00C5272B" w:rsidP="00E5621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03</w:t>
            </w:r>
          </w:p>
        </w:tc>
      </w:tr>
      <w:tr w:rsidR="00C5272B" w:rsidRPr="00E56210" w14:paraId="2058E5F7" w14:textId="77777777" w:rsidTr="00E56210">
        <w:tblPrEx>
          <w:tblLook w:val="04A0" w:firstRow="1" w:lastRow="0" w:firstColumn="1" w:lastColumn="0" w:noHBand="0" w:noVBand="1"/>
        </w:tblPrEx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tcBorders>
              <w:bottom w:val="single" w:sz="4" w:space="0" w:color="000000"/>
            </w:tcBorders>
            <w:shd w:val="clear" w:color="auto" w:fill="auto"/>
            <w:noWrap/>
            <w:hideMark/>
          </w:tcPr>
          <w:p w14:paraId="792CE138" w14:textId="77777777" w:rsidR="00C5272B" w:rsidRPr="00E56210" w:rsidRDefault="00C5272B" w:rsidP="00C5272B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Hhipl2</w:t>
            </w:r>
          </w:p>
        </w:tc>
        <w:tc>
          <w:tcPr>
            <w:tcW w:w="4676" w:type="dxa"/>
            <w:tcBorders>
              <w:bottom w:val="single" w:sz="4" w:space="0" w:color="000000"/>
            </w:tcBorders>
            <w:shd w:val="clear" w:color="auto" w:fill="auto"/>
            <w:noWrap/>
            <w:hideMark/>
          </w:tcPr>
          <w:p w14:paraId="49C92AB0" w14:textId="77777777" w:rsidR="00C5272B" w:rsidRPr="00E56210" w:rsidRDefault="00C5272B" w:rsidP="00C5272B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hedgehog interacting protein-like 2</w:t>
            </w:r>
          </w:p>
        </w:tc>
        <w:tc>
          <w:tcPr>
            <w:tcW w:w="1744" w:type="dxa"/>
            <w:tcBorders>
              <w:bottom w:val="single" w:sz="4" w:space="0" w:color="000000"/>
            </w:tcBorders>
            <w:shd w:val="clear" w:color="auto" w:fill="auto"/>
            <w:noWrap/>
            <w:hideMark/>
          </w:tcPr>
          <w:p w14:paraId="457779D4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8"/>
              </w:rPr>
              <w:t>0.181</w:t>
            </w:r>
          </w:p>
        </w:tc>
        <w:tc>
          <w:tcPr>
            <w:tcW w:w="814" w:type="dxa"/>
            <w:tcBorders>
              <w:bottom w:val="single" w:sz="4" w:space="0" w:color="000000"/>
            </w:tcBorders>
            <w:shd w:val="clear" w:color="auto" w:fill="auto"/>
            <w:noWrap/>
            <w:hideMark/>
          </w:tcPr>
          <w:p w14:paraId="13899655" w14:textId="77777777" w:rsidR="00C5272B" w:rsidRPr="00E56210" w:rsidRDefault="00C5272B" w:rsidP="00E5621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</w:pPr>
            <w:r w:rsidRPr="00E56210">
              <w:rPr>
                <w:rFonts w:ascii="Times New Roman" w:eastAsia="Malgun Gothic" w:hAnsi="Times New Roman" w:cs="Times New Roman"/>
                <w:kern w:val="0"/>
                <w:sz w:val="18"/>
                <w:szCs w:val="18"/>
              </w:rPr>
              <w:t>0.013</w:t>
            </w:r>
          </w:p>
        </w:tc>
      </w:tr>
    </w:tbl>
    <w:p w14:paraId="766B4C36" w14:textId="403388D9" w:rsidR="000675EA" w:rsidRPr="000675EA" w:rsidRDefault="008A4BD6" w:rsidP="008A4BD6">
      <w:pPr>
        <w:spacing w:line="480" w:lineRule="auto"/>
        <w:rPr>
          <w:rFonts w:eastAsia="Malgun Gothic"/>
        </w:rPr>
      </w:pPr>
      <w:r w:rsidRPr="00AC1A13">
        <w:rPr>
          <w:rFonts w:ascii="Times New Roman" w:hAnsi="Times New Roman" w:cs="Times New Roman"/>
          <w:sz w:val="24"/>
          <w:szCs w:val="24"/>
        </w:rPr>
        <w:t>Comparison of the OC and OC+SM mice data revealed 272 differentially downregulated genes with fold changes &gt;1.5</w:t>
      </w:r>
      <w:r w:rsidRPr="00AC1A13">
        <w:rPr>
          <w:rFonts w:ascii="Times New Roman" w:eastAsia="SimSun" w:hAnsi="Times New Roman" w:cs="Times New Roman"/>
          <w:sz w:val="24"/>
          <w:szCs w:val="24"/>
        </w:rPr>
        <w:t xml:space="preserve">, and </w:t>
      </w:r>
      <w:r w:rsidRPr="00AC1A1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AC1A13">
        <w:rPr>
          <w:rFonts w:ascii="Times New Roman" w:hAnsi="Times New Roman" w:cs="Times New Roman"/>
          <w:sz w:val="24"/>
          <w:szCs w:val="24"/>
        </w:rPr>
        <w:t xml:space="preserve">&lt; 0.05. </w:t>
      </w:r>
      <w:r w:rsidRPr="00AC1A13">
        <w:rPr>
          <w:rFonts w:ascii="Times New Roman" w:eastAsia="HYMyeongJo-Extra" w:hAnsi="Times New Roman" w:cs="Times New Roman"/>
          <w:bCs/>
          <w:sz w:val="24"/>
          <w:szCs w:val="24"/>
        </w:rPr>
        <w:t>OC: 40-week-old mice; OC+SM: 40-week-old</w:t>
      </w:r>
      <w:r w:rsidRPr="004917D0">
        <w:rPr>
          <w:rFonts w:ascii="Times New Roman" w:eastAsia="HYMyeongJo-Extra" w:hAnsi="Times New Roman" w:cs="Times New Roman"/>
          <w:bCs/>
          <w:sz w:val="24"/>
          <w:szCs w:val="24"/>
        </w:rPr>
        <w:t xml:space="preserve"> mice orally administered </w:t>
      </w:r>
      <w:r w:rsidRPr="004917D0">
        <w:rPr>
          <w:rFonts w:ascii="Times New Roman" w:hAnsi="Times New Roman"/>
          <w:sz w:val="24"/>
        </w:rPr>
        <w:t>Samul-tang</w:t>
      </w:r>
      <w:r>
        <w:rPr>
          <w:rFonts w:ascii="Times New Roman" w:hAnsi="Times New Roman"/>
          <w:sz w:val="24"/>
        </w:rPr>
        <w:t>.</w:t>
      </w:r>
      <w:bookmarkStart w:id="0" w:name="_GoBack"/>
      <w:bookmarkEnd w:id="0"/>
    </w:p>
    <w:sectPr w:rsidR="000675EA" w:rsidRPr="000675EA" w:rsidSect="0064416B">
      <w:pgSz w:w="11906" w:h="16838" w:code="9"/>
      <w:pgMar w:top="1440" w:right="1440" w:bottom="1440" w:left="1440" w:header="0" w:footer="851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F4CF39" w14:textId="77777777" w:rsidR="00E82BE6" w:rsidRDefault="00E82BE6" w:rsidP="000675EA">
      <w:pPr>
        <w:spacing w:after="0" w:line="240" w:lineRule="auto"/>
      </w:pPr>
      <w:r>
        <w:separator/>
      </w:r>
    </w:p>
  </w:endnote>
  <w:endnote w:type="continuationSeparator" w:id="0">
    <w:p w14:paraId="39590F1B" w14:textId="77777777" w:rsidR="00E82BE6" w:rsidRDefault="00E82BE6" w:rsidP="00067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YMyeongJo-Extra">
    <w:altName w:val="Batang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B7354D" w14:textId="77777777" w:rsidR="00E82BE6" w:rsidRDefault="00E82BE6" w:rsidP="000675EA">
      <w:pPr>
        <w:spacing w:after="0" w:line="240" w:lineRule="auto"/>
      </w:pPr>
      <w:r>
        <w:separator/>
      </w:r>
    </w:p>
  </w:footnote>
  <w:footnote w:type="continuationSeparator" w:id="0">
    <w:p w14:paraId="405769DD" w14:textId="77777777" w:rsidR="00E82BE6" w:rsidRDefault="00E82BE6" w:rsidP="000675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tDQytjAzNjU2MDNS0lEKTi0uzszPAykwrAUA3JXE2CwAAAA="/>
  </w:docVars>
  <w:rsids>
    <w:rsidRoot w:val="00836FE1"/>
    <w:rsid w:val="00040D26"/>
    <w:rsid w:val="000675EA"/>
    <w:rsid w:val="001125D8"/>
    <w:rsid w:val="0025100E"/>
    <w:rsid w:val="00282A80"/>
    <w:rsid w:val="002A54C2"/>
    <w:rsid w:val="003912A8"/>
    <w:rsid w:val="003A339E"/>
    <w:rsid w:val="00432E2A"/>
    <w:rsid w:val="004A70CB"/>
    <w:rsid w:val="004C2515"/>
    <w:rsid w:val="004E24EB"/>
    <w:rsid w:val="005246C7"/>
    <w:rsid w:val="005715A0"/>
    <w:rsid w:val="005756C6"/>
    <w:rsid w:val="0064416B"/>
    <w:rsid w:val="006B744A"/>
    <w:rsid w:val="007E68A7"/>
    <w:rsid w:val="00836FE1"/>
    <w:rsid w:val="008A4BD6"/>
    <w:rsid w:val="008B6217"/>
    <w:rsid w:val="00A442F1"/>
    <w:rsid w:val="00A66751"/>
    <w:rsid w:val="00AF116A"/>
    <w:rsid w:val="00AF4176"/>
    <w:rsid w:val="00B51378"/>
    <w:rsid w:val="00BB6F4D"/>
    <w:rsid w:val="00BC24BB"/>
    <w:rsid w:val="00BC4DEA"/>
    <w:rsid w:val="00C5272B"/>
    <w:rsid w:val="00CE1120"/>
    <w:rsid w:val="00D25336"/>
    <w:rsid w:val="00DE2769"/>
    <w:rsid w:val="00E1629D"/>
    <w:rsid w:val="00E517F1"/>
    <w:rsid w:val="00E56210"/>
    <w:rsid w:val="00E82BE6"/>
    <w:rsid w:val="00EF7509"/>
    <w:rsid w:val="00F6379B"/>
    <w:rsid w:val="00FE5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128F2"/>
  <w15:chartTrackingRefBased/>
  <w15:docId w15:val="{519E9E34-D77B-4AE7-A4DF-BEC66B2F2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4176"/>
    <w:pPr>
      <w:spacing w:after="200" w:line="276" w:lineRule="auto"/>
      <w:jc w:val="both"/>
    </w:pPr>
    <w:rPr>
      <w:rFonts w:ascii="Arial" w:hAnsi="Arial"/>
      <w:kern w:val="2"/>
      <w:sz w:val="2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41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AF4176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eastAsia="ko-KR"/>
    </w:rPr>
  </w:style>
  <w:style w:type="character" w:styleId="Hyperlink">
    <w:name w:val="Hyperlink"/>
    <w:basedOn w:val="DefaultParagraphFont"/>
    <w:uiPriority w:val="99"/>
    <w:unhideWhenUsed/>
    <w:rsid w:val="00AF417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4176"/>
    <w:rPr>
      <w:sz w:val="16"/>
      <w:szCs w:val="16"/>
    </w:rPr>
  </w:style>
  <w:style w:type="paragraph" w:styleId="CommentText">
    <w:name w:val="annotation text"/>
    <w:aliases w:val="Char11"/>
    <w:basedOn w:val="Normal"/>
    <w:link w:val="CommentTextChar"/>
    <w:uiPriority w:val="99"/>
    <w:unhideWhenUsed/>
    <w:rsid w:val="00AF4176"/>
    <w:pPr>
      <w:spacing w:line="240" w:lineRule="auto"/>
    </w:pPr>
    <w:rPr>
      <w:rFonts w:ascii="Cambria" w:hAnsi="Cambria"/>
      <w:szCs w:val="20"/>
    </w:rPr>
  </w:style>
  <w:style w:type="character" w:customStyle="1" w:styleId="CommentTextChar">
    <w:name w:val="Comment Text Char"/>
    <w:aliases w:val="Char11 Char"/>
    <w:basedOn w:val="DefaultParagraphFont"/>
    <w:link w:val="CommentText"/>
    <w:uiPriority w:val="99"/>
    <w:rsid w:val="00AF4176"/>
    <w:rPr>
      <w:rFonts w:ascii="Cambria" w:hAnsi="Cambria"/>
      <w:kern w:val="2"/>
      <w:sz w:val="20"/>
      <w:szCs w:val="20"/>
      <w:lang w:eastAsia="ko-KR"/>
    </w:rPr>
  </w:style>
  <w:style w:type="paragraph" w:styleId="NormalWeb">
    <w:name w:val="Normal (Web)"/>
    <w:basedOn w:val="Normal"/>
    <w:uiPriority w:val="99"/>
    <w:unhideWhenUsed/>
    <w:rsid w:val="00AF4176"/>
    <w:pPr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F4176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AF4176"/>
  </w:style>
  <w:style w:type="paragraph" w:styleId="BalloonText">
    <w:name w:val="Balloon Text"/>
    <w:basedOn w:val="Normal"/>
    <w:link w:val="BalloonTextChar"/>
    <w:uiPriority w:val="99"/>
    <w:semiHidden/>
    <w:unhideWhenUsed/>
    <w:rsid w:val="00AF4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176"/>
    <w:rPr>
      <w:rFonts w:ascii="Segoe UI" w:hAnsi="Segoe UI" w:cs="Segoe UI"/>
      <w:kern w:val="2"/>
      <w:sz w:val="18"/>
      <w:szCs w:val="18"/>
      <w:lang w:eastAsia="ko-KR"/>
    </w:rPr>
  </w:style>
  <w:style w:type="paragraph" w:styleId="Revision">
    <w:name w:val="Revision"/>
    <w:hidden/>
    <w:uiPriority w:val="99"/>
    <w:semiHidden/>
    <w:rsid w:val="00AF4176"/>
    <w:pPr>
      <w:spacing w:after="0" w:line="240" w:lineRule="auto"/>
    </w:pPr>
    <w:rPr>
      <w:rFonts w:ascii="Arial" w:hAnsi="Arial"/>
      <w:kern w:val="2"/>
      <w:sz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675E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675EA"/>
    <w:rPr>
      <w:rFonts w:ascii="Arial" w:hAnsi="Arial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0675E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675EA"/>
    <w:rPr>
      <w:rFonts w:ascii="Arial" w:hAnsi="Arial"/>
      <w:kern w:val="2"/>
      <w:sz w:val="20"/>
      <w:lang w:eastAsia="ko-KR"/>
    </w:rPr>
  </w:style>
  <w:style w:type="table" w:styleId="TableGrid">
    <w:name w:val="Table Grid"/>
    <w:basedOn w:val="TableNormal"/>
    <w:uiPriority w:val="39"/>
    <w:rsid w:val="007E68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1Light">
    <w:name w:val="List Table 1 Light"/>
    <w:basedOn w:val="TableNormal"/>
    <w:uiPriority w:val="46"/>
    <w:rsid w:val="007E68A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6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2210</Words>
  <Characters>12599</Characters>
  <Application>Microsoft Office Word</Application>
  <DocSecurity>0</DocSecurity>
  <Lines>104</Lines>
  <Paragraphs>2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icrosoft account</cp:lastModifiedBy>
  <cp:revision>10</cp:revision>
  <dcterms:created xsi:type="dcterms:W3CDTF">2021-02-15T11:04:00Z</dcterms:created>
  <dcterms:modified xsi:type="dcterms:W3CDTF">2021-05-28T06:51:00Z</dcterms:modified>
</cp:coreProperties>
</file>